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DLTV</w:t>
      </w:r>
      <w:r>
        <w:t xml:space="preserve"> </w:t>
      </w:r>
      <w:r>
        <w:t xml:space="preserve">การงานอาชีพ</w:t>
      </w:r>
      <w:r>
        <w:t xml:space="preserve"> </w:t>
      </w:r>
      <w:r>
        <w:t xml:space="preserve">ป.</w:t>
      </w:r>
      <w:r>
        <w:t xml:space="preserve"> </w:t>
      </w:r>
      <w:r>
        <w:t xml:space="preserve">4</w:t>
      </w:r>
      <w:r>
        <w:t xml:space="preserve"> </w:t>
      </w:r>
      <w:r>
        <w:t xml:space="preserve">หน่วยที่</w:t>
      </w:r>
      <w:r>
        <w:t xml:space="preserve"> </w:t>
      </w:r>
      <w:r>
        <w:t xml:space="preserve">1</w:t>
      </w:r>
      <w:r>
        <w:t xml:space="preserve"> </w:t>
      </w:r>
      <w:r>
        <w:t xml:space="preserve">2.</w:t>
      </w:r>
      <w:r>
        <w:t xml:space="preserve"> </w:t>
      </w:r>
      <w:r>
        <w:t xml:space="preserve">การซ่อมแซมเสื้อผ้า(การติดตะขอ)</w:t>
      </w:r>
    </w:p>
    <w:p>
      <w:pPr>
        <w:pStyle w:val="Date"/>
      </w:pPr>
      <w:r>
        <w:t xml:space="preserve">วันจันทร์ที่</w:t>
      </w:r>
      <w:r>
        <w:t xml:space="preserve"> </w:t>
      </w:r>
      <w:r>
        <w:t xml:space="preserve">18</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วันนี้นะคะ พบกับวิชาการงานอาชีพนะคะ ในชั้นประถมศึกษาคุณครู</w:t>
      </w:r>
    </w:p>
    <w:p>
      <w:pPr>
        <w:pStyle w:val="BodyText"/>
      </w:pPr>
      <w:r>
        <w:t xml:space="preserve">(อาจารย์) สำหรับในวันนี้นะคะ เราจะมาเรียนรู้ในเรื่องของการในเรื่องของการซ่อมแซมส่วนไหนของเสื้อผ้าคะครูฝ้าย ที่กระโปรงหรือกางเกงนั่นเองค่ะคุณครูนก</w:t>
      </w:r>
    </w:p>
    <w:p>
      <w:pPr>
        <w:pStyle w:val="BodyText"/>
      </w:pPr>
      <w:r>
        <w:t xml:space="preserve">(อาจารย์) ค่ะ ซึ่งถ้าเกิดตะขอเราหลุด จะทำให้กระโปรงหรือกางเกงของเรานี่อาจจะหลวมนะคะ เด็ก ๆ อาจะไม่ใส่ตัวนั้นต่อนะคะ เพราะฉะนั้น เราเลยมาซ่อมแซมและติดตะขอค่ะ เพื่อที่เด็ก ๆ จะได้ยืดอายุกระโปรงหรือกางเกงของตนเองได้นั่นเองค่ะ จุดประสงค์การเรียนรู้ในวันนี้นะคะ ข้อที่ 1 สามารถอธิบายวิธีการซ่อมแซมและติดตะขอได้ ข้อที่ 2 ว่าอย่างไรคะครูฝ้าย</w:t>
      </w:r>
    </w:p>
    <w:p>
      <w:pPr>
        <w:pStyle w:val="BodyText"/>
      </w:pPr>
      <w:r>
        <w:t xml:space="preserve">(คุณครูฝ้าย) สามารถซ่อมแซมเสื้อผ้าด้วยการติดตะขอกระโปรง กางเกงได้นะคะ</w:t>
      </w:r>
    </w:p>
    <w:p>
      <w:pPr>
        <w:pStyle w:val="BodyText"/>
      </w:pPr>
      <w:r>
        <w:t xml:space="preserve">(อาจารย์สุนทรีย์) สำหรับข้อที่ 3 นะคะ เด็ก ๆ จะต้องมีความรับผิดชอบต่อการทำงานด้วยนะคะ ประโยชน์ของการซ่อมแซมเสื้อผ้านะคะ โดยทั่ว ๆ ไป ประโยชน์ของการซ่อมแซมเสื้อผ้า เด็ก ๆ คิดว่ามีอะไรคะ เคยซ่อมแซมเสื้อผ้ากันไหม แล้วซ่อมด้วยวิธีไหนบ้าง ลองตอบคุณครูปลายทางสิคะ นึกออกไหมเอ่ย เดี๋ยวครูฝ้ายจะยกตัวอย่างให้ 1 ข้อนะคะ เพื่อเป็นตัวอย้างให้กับเด็ก ๆ ค่ะ ครูฝ้ายคะ ประโยชน์ของการซ่อมแซ่มเสื้อผ้ามีอย่างไรบ้างคะ</w:t>
      </w:r>
    </w:p>
    <w:p>
      <w:pPr>
        <w:pStyle w:val="BodyText"/>
      </w:pPr>
      <w:r>
        <w:t xml:space="preserve">(อาจารย์) สำหรับครูฝ้ายนะคะ ในประโยชน์ของการซ่อมแซมเสื้อผ้านะคะ เมื่อเสื้อผ้าของเราชำรุดนะคะ เราก็สามารถซ่อมแซมเสื้อผ้านั้นนั้นกลับมาใช้ได้ใหม่นั่นเองค่ะ พอจะมีไกด์ไลน์แล้วหรือยังคะ แล้วเด็ก ๆ ึนึกออกไหมคะว่าประโยชน์ของการซ่อมแซมเสื้อผ้ามีอะไรบ้าง คุณครูขอคนละ 1 ข้อค่ะ เอาง่าย ๆ อย่างเช่น ถ้ากระดุมนักเรียนหลุด แล้วนักเรียนไม่ซ่อม เสื้อตัวนั้นนักเรียนจะหยิบมาใส่อีกครั้งหนึ่งก็จะทำไมคะครูฝ้าย ในการหยิบมาใส่เพราะว่าเวลาเราสวมใส่กระโปรงหรือกางเกงเราก็ไม่มีตะขอในการติดค่ะ</w:t>
      </w:r>
    </w:p>
    <w:p>
      <w:pPr>
        <w:pStyle w:val="BodyText"/>
      </w:pPr>
      <w:r>
        <w:t xml:space="preserve">(อาจารย์) เดี๋ยวนะคะ กระดูมค่ะ ครูนกบอกว่ากระดูมเสื้อหลุดแล้วไม่ซ่อม แล้วถ้าเกิดเด็กไม่ซ่อมจะเป็นอย่างไรคะ กระดุมหลุดเลยกระดุมหลุดแต่นักเรียนไม่ซ่อมพอเราใส่ปุ๊บ เราก็จะโป๊ใช่ไหมคะ</w:t>
      </w:r>
    </w:p>
    <w:p>
      <w:pPr>
        <w:pStyle w:val="BodyText"/>
      </w:pPr>
      <w:r>
        <w:t xml:space="preserve">(อาจารย์ณัฐทิยา) ใช่ค่ะ จะทำให้ส่วนหน้าอกเราหรือตรงส่วนที่มีกระดุมมันมีช่องว่างโผล่ขึ้นมา เห็นเนื้อหนังของเรานั่นเองค่ะ หรือว่ากระโปรงเด็ก ๆ ค่ะ เคยไหมคะชายกระโปรงหลุด คุณครูเคยเห็นนะคะครูฝ้าย เด็กบางคนอาจจะแก้ปัญหาส่วนตัวเฉพาะหน้าค่ะ รู้ไหมคะ</w:t>
      </w:r>
    </w:p>
    <w:p>
      <w:pPr>
        <w:pStyle w:val="BodyText"/>
      </w:pPr>
      <w:r>
        <w:t xml:space="preserve">(อาจารย์) เด็ก ๆ จะใช้</w:t>
      </w:r>
    </w:p>
    <w:p>
      <w:pPr>
        <w:pStyle w:val="BodyText"/>
      </w:pPr>
      <w:r>
        <w:t xml:space="preserve">(อาจารย์) เอาแม็กยิง ซึ่งถามด้วยวิธีนี้อาจจะทำได้แค่เพียงชั่วครูนะคะ เพราะว่าลูกแม็กเป็นโลหะเมื่อเสียดสีกับเนื้อหนังเราก็จะเสียดสีผิวหนังเราถลอกได้นะคะ ทีนี้เราไปดูเลยดีกว่าค่ะ ว่าประโยชน์ของการซ่อมแซมเสื้อผ้าเป็นอย่างไรบ้าง และตรงใจกับนักเรียนไหม ข้อที่ 1 ค่ะ ช่วยอายุการใช้งานของเสื้อผ้าให้นานยิ่งขึ้น เหมือนกับที่คุณครูฝ้ายบอกเมื่อสักครู่เลยค่ะ ข้อที่ 2 ค่ะ</w:t>
      </w:r>
    </w:p>
    <w:p>
      <w:pPr>
        <w:pStyle w:val="BodyText"/>
      </w:pPr>
      <w:r>
        <w:t xml:space="preserve">(อาจารย์ณัฐทิยา) สำหรับข้อที่ 2 นะคะ ช่วยประหยัดค่าใช้จ่ายของตนเองและครอบครัวได้นั่นเองค่ะ</w:t>
      </w:r>
    </w:p>
    <w:p>
      <w:pPr>
        <w:pStyle w:val="BodyText"/>
      </w:pPr>
      <w:r>
        <w:t xml:space="preserve">(อาจารย์) ในข้อที่ 3 นะคะ ก็คืออาจจะเพิ่มรายได้ให้กับครอบครัว เช่น รับจ้างซ่อมแซมเสื้อผ้าง่าย ๆ ได้นะคะ คุณครูเคยเห็นบางที่นะคะ เขาไม่สามารถซ่อมแซมเสื้อผ้านี่เขาไม่สามารถซ่อมแซมอะไรได้เยอะ เขาอาจจะแค่เย็บเข้า หรือติดกระดุม หรือเปลี่ยนยางยืดได้เท่านั้น แต่ถ้าเกิดแก้ทรงเขาบอกว่าทำไม่ได้ ทำได้ เขาก็จะทำได้เล็ก ๆ น้อย ๆ นะคะ อันนี้ก็ถือว่าเป็นการเพิ่มรายได้ให้กับครอบครัวนั่นเองนะคะ</w:t>
      </w:r>
    </w:p>
    <w:p>
      <w:pPr>
        <w:pStyle w:val="BodyText"/>
      </w:pPr>
      <w:r>
        <w:t xml:space="preserve">(คุณครูฝ้าย) สำหรับข้อที่ 4 นะคะ ข้อที่ 4 เป็นการใช้เวลาว่างให้เกิดประโยชน์นั่นเองค่ะ</w:t>
      </w:r>
    </w:p>
    <w:p>
      <w:pPr>
        <w:pStyle w:val="BodyText"/>
      </w:pPr>
      <w:r>
        <w:t xml:space="preserve">(อาจารย์สุนทรีย์) ซึ่งตรงนี้นะคะ เสื้อผ้าของเราไม่ได้ชำรุด เด็ก ๆ อาจจะมาฝึกเนา มาฝึกสอยนะคะ ก็จะทำให้เด็ก ๆ นั้นห่างจากจอมือถือได้เช่นกันค่ะ</w:t>
      </w:r>
    </w:p>
    <w:p>
      <w:pPr>
        <w:pStyle w:val="BodyText"/>
      </w:pPr>
      <w:r>
        <w:t xml:space="preserve">(อาจารย์) ในส่วนของข้อที่ 5 นะคะ ทำให้เกิดความภาคภูมิใจที่สามารถซ่อมแซมเสื้อผ้าได้ด้วยตนเองนั่นเองค่ะ ก็จะทำให้เด็ก ๆ ภาคภูมิใจนะคะ เวลาที่เรานี่ทำงานสำเร็จค่ะ</w:t>
      </w:r>
    </w:p>
    <w:p>
      <w:pPr>
        <w:pStyle w:val="BodyText"/>
      </w:pPr>
      <w:r>
        <w:t xml:space="preserve">(อาจารย์) การซ่อมแซมเสื้อผ้าด้วยการติดตะขอนะคะ เดี๋ยวจะดูกันนะคะ เรามีวัสดุอุปกรณ์อะไรกันบ้างนะคะ วัสดุของเราขาดไม่ได้เลยค่ะ ต้องมีเข็มเย็บผ้า ย้ำนะคะ เข็มเย็บผ้า และด้าย, กรรไกรนะคะ อันนี้อะไรคะครูฝ้าย</w:t>
      </w:r>
    </w:p>
    <w:p>
      <w:pPr>
        <w:pStyle w:val="BodyText"/>
      </w:pPr>
      <w:r>
        <w:t xml:space="preserve">(อาจารย์ณัฐทิยา) อันนี้จะเป็นตะขอเกี่ยวนะคะ ซึ่งเดี๋ยวเราจะได้ใช้กันวันนี้นะคะ</w:t>
      </w:r>
    </w:p>
    <w:p>
      <w:pPr>
        <w:pStyle w:val="BodyText"/>
      </w:pPr>
      <w:r>
        <w:t xml:space="preserve">(อาจารย์) และด้านนี้เป็นตะขอรับนะคะ นักเรียนก็คงจะมองออกนะคะ แล้วสังเกตได้ว่าทำไมถึงเรียกตะขอเกี่ยวนะคะ ส่วนตะขอรับนะคะ ก็จะมีช่องไว้สำหรับรับตะขอเกี่ยวนั่นเองนะคะ ช่องนี้นะคะ ขั้นตอนนะคะ ในเรื่องของการซ่อมแซมอันดับแรงก็คงจะหนีไม่พ้นอันดับแรกเลยนะคะ ร้อยด้ายเข้ากับเข็ม แล้วมัดปมได้ ขั้นตอนนี้นะคะ จะเรียกอีกอย่างก็คือ</w:t>
      </w:r>
      <w:r>
        <w:t xml:space="preserve"> </w:t>
      </w:r>
      <w:r>
        <w:t xml:space="preserve">“</w:t>
      </w:r>
      <w:r>
        <w:t xml:space="preserve">การสนเข็ม</w:t>
      </w:r>
      <w:r>
        <w:t xml:space="preserve">”</w:t>
      </w:r>
      <w:r>
        <w:t xml:space="preserve"> </w:t>
      </w:r>
      <w:r>
        <w:t xml:space="preserve">นั่นเองค่ะ ด่านแรกเลยค่ะ ส่วนใหญ่แล้วอาจจะเสียเวลากับขั้นตอนข้างนานนั่นเองนะคะ เนื่องจากเด็ก ๆ อาจจะไม่ชำนาญในเรื่องของการสนเข็ม อย่าว่าแต่เด็ก ๆ เลยค่ะ คุณครูก็เช่นกันค่ะ นาน ๆ สนทีก็มือไม้สั่นเหมือนกันค่ะ ข้อ 2 ว่าอย่างไรคะครูฝ้าย</w:t>
      </w:r>
    </w:p>
    <w:p>
      <w:pPr>
        <w:pStyle w:val="BodyText"/>
      </w:pPr>
      <w:r>
        <w:t xml:space="preserve">(คุณครูฝ้าย) สำหรับข้อที่ 2 นะคะ วางตะขอเกี่ยวที่ต้องการติดนั่นเองค่ะ ซึ่งเวลาวางนะคะ นักเรียนก็วางให้ตรงนะคะ แล้วก็ใช้เข็มในการแทงนะคะ แล้วก็กะระยะให้มันตรงนั่นเองค่ะ</w:t>
      </w:r>
    </w:p>
    <w:p>
      <w:pPr>
        <w:pStyle w:val="BodyText"/>
      </w:pPr>
      <w:r>
        <w:t xml:space="preserve">(อาจารย์สุนทรี) ในขั้นตอนนี้ติดตะขอเกี่ยวก่อนหรือตะขอรับก่อนก็ได้แล้วแต่เลยค่ะ ขั้นที่ 3 นะคะ แทงเข็มลงใต้ผ้านะคะ แล้วก็ให้ขึ้นมาในรูของตะขอนะคะ ซึ่งนักเรียนสามารถเย็บแบบเรียงด้ายก็ได้ ซึ่งการเย็บแบบเรียงด้ายถือว่าง่ายกว่าการคัตเวิร์กนะคะ เพราะความคงทนกว่าคือการคัทเวิร์ค ถ้านักเรียนเย็บแบบเรียงด้าย ด้ายเส้นหนึ่งหลุดก็อาจจะทำให้หลุดแล้วก็ตะขอของเราหลุดได้ แต่ถ้านักเรียนเย็บแบบเคิร์ตก็คือจะมีการขมวดปกไม่ตลอดเวลา ถ้าปมหนึ่งหลุด ด้ายเส้นอื่นที่ขมวดปมไว้ก็จะยึดติดนั่นเองค่ะ รอบแรกนะคะ เราก็จะเอาเข็มมาอยู่ด้านหลังนะคะ เดี๋ยวคุณครูจะสาธิตให้ดูอีกทีค่ะ การคัตเวิร์กนะคะ ก็คืออย่างไรคะครูฝ้าย</w:t>
      </w:r>
    </w:p>
    <w:p>
      <w:pPr>
        <w:pStyle w:val="BodyText"/>
      </w:pPr>
      <w:r>
        <w:t xml:space="preserve">(อาจารย์ณัฐทิยา) สำหรับการคัทเวิร์คนะคะ ก็คือการนำด้ายมาพันหัวเข็มนะคะ ก็สามารถทำในทิศทางใดก็ได้เช่นกันค่ะ</w:t>
      </w:r>
    </w:p>
    <w:p>
      <w:pPr>
        <w:pStyle w:val="BodyText"/>
      </w:pPr>
      <w:r>
        <w:t xml:space="preserve">(คุณครูนก) ก็คือการนำด้ายนี่มาพันหัวเข็ม และเราก็เรียงจากด้านใดไปด้านหนึ่ง ถ้านักเรียนเริ่มจากด้านซ้าย มาตลอด ถ้าขวาก่อนก็ขวามาตลอด หลังจากนั้นนะคะ ดึงด้ายให้สุด เรียงจากด้านหนึ่งไปอีกด้านหนึ่งนะคะ ถ้าเกิดด้ายเรามีเส้นไม่เสมอกัน นักเรียนสามารถที่จะนำมือของตัวเองนะคะ ดึงด้ายให้สุดมันจะได้สวยงามนั่นเองนะคะ เมื่อการคัตเวิร์กนะคะ จะมีปมอยู่ด้านล่างนั่นเองนะคะ เราปมจะอยู่ด้านล่างตลอด ถ้านักเรียนดึกปมก็จะอยู่ด้านบน อยากให้ปมอยู่ด้านล่างเราก็ต้องดึงลงด้านล่าคุณครูจะขออธิบายขั้นตอนการปฏิบัติกิจกรรมก่อนนะคะ และคุณครูจะสาธิตให้ดูนะคะ สำหรับขั้นตอนการปฏิบัติกิจกรรมในวันนี้นะคะ คุณครูปลายทางค่ะ อยากให้ทำอะไรดีคะครูฝ้าย</w:t>
      </w:r>
    </w:p>
    <w:p>
      <w:pPr>
        <w:pStyle w:val="BodyText"/>
      </w:pPr>
      <w:r>
        <w:t xml:space="preserve">(อาจารย์) สำหรับคุณครูปลายทางนะคะ ขอความกรุณาจากคุณครูปลายทางในการเดินแจกใบงานนะคะ ซึ่งใบงานนี้เป็นใบงานที่ 2 นะะค ชื่อว่าการซ่อมแซมเสื้อผ้า การติดตะขอนั่นเองค่ะ</w:t>
      </w:r>
    </w:p>
    <w:p>
      <w:pPr>
        <w:pStyle w:val="BodyText"/>
      </w:pPr>
      <w:r>
        <w:t xml:space="preserve">(คุณครูนก) ซึ่งในใบงานนี้นะคะ ก็จะมีการเขียนวัสดุอุปกรณ์นะคะ ว่าสิ่งที่เด็ก ๆ ใช้มีอะไรบ้างนะคะ แล้วก็ขั้นตอนเขียนแบบที่ตนเองเข้าใจนะคะ และหลังจากนั้นผลงานของตนเองค่ะ นำมาติดในช่องสี่เหลี่ยมตรงนี้ ตอนนี้ก็ขอให้คุณครูนั้นแจกใบงานก่อนนะคะ ส่วนเด็ก ๆ ที่นำอุปกรณ์มา ก็ให้นำมาวางบนโต๊ะด้วยความระมัดระวังด้วยนะคะ ระวังเข็ม ระวังกรรไกรไม่รู้ว่าคราวที่แล้ว ที่คุณครูบอกไว้ว่าการห่อเข็มนักเรียนได้ห่อมาหรือไม่ กรรไกรด้วยนะคะ วันนี้มีใครประสบอุบัติเหตุจกาเข็แล้วหรือยังถ้าเข็มทิ่มเนื้อเลือดไหลแล้วเจ็บนะคะ ช่วงนี้ก็ให้คุณครูแจกใบงานก่อนนะคะ เดี๋ยวคุณครูจะไปสาธิตให้ดูแล้วก็สาธิการปฏิบัติกิจกรรมให้ดูนะคุ สาธิตให้เสร็จก่อนแล้วนักเรียนค่อยปฏิบัติกิจกรรม เพราะไม่เช่นนั้นเดี๋ยวนักเรียนจะตามไม่ทัน แล้วจะงงได้นะคะ ค่ะ ตอนนี้นะคะ คุณครูก็จะมาแนะนำอุปกรณ์นะคะ ก็จะมีเข็มนะคะ กรรไกร อันนี้กรรไกรนะคะ ที่ครูบอกให้นักเรียนนั้นห่อปอกมาด้วย นำเข็มมาตรงนี้นักเรียนได้ดูอีก 1 รอบนะคะ มันอยู่ในกระเป๋าเรานะคะ เวลามันแทงลงไปในเนื้อเราจะได้ไม่เจ็บนะคะ อันนี้คือตะขอะไรคะ อันนี้คือตะขออะไรคะ ใครตอบได้บ้างเอ่ย เสียงดังฟังชัดมาเลยค่ะ อันนี้คือตะขอเกี่ยวนั่นเองค่ะ และอันนี้ล่ะคะ ตะขอรับเยี่ยมมากค่ะ อันนี้เป็นด้ายนะคะ วันนี้ขอใช้ด้ายสี ๆ นะคะ เพราะว่าเด็ก ๆ จะได้เห็นปมได้ชัดเองนั่นเองนะคะ โดยปกติแล้วถ้าผ้าเรามีสีขาว เราต้องด้ายสีขาว ถ้าผ้าเรามีสีดำเราก็ควรเลือกด้านสีดำเพื่อให้เข้ากับผ้าด้วยนะคะ เอ๊ะ แล้วถ้าเกิดผ้าของเราเป็นสีม่วงอย่างนี้นะคะ เด็ก ๆ ควรจะเลือกด้ายสีอะไรคะ เยี่ยมมากค่ะ และนี่ก็ผ้านะคะ เศษผ้าที่ครูนำมา หรืออาจะเป็นผ้าด้ายดิบก็ได้นะคะ ถ้าใครไม่มีก็เอาเศษผ้าหรือเสื้อผ้าเก่า ๆ ของเราก็ได้นะคะ มาฝึกนั่นเองนะคะ ต่อไปนะคะ คุณครูก็จะมาสาธิตนั่นเองนะคะ ขั้นตอนแรกนะะค นักเรียนต้องสนเข็มนั่นเองนะคะ ก็คือนำด้ายนะคะ สอดเข้าไปในรูของเข็มนะคะ ขั้นตอนนี้นะคะ ถือว่าปราบเซียนได้เช่นกันนะคะ นะคะ ด้ายมาแล้ว ความยาวของด้ายนะคะ ขอเป็นเส้นคู่นะคะ 1 ศอกนะคะ หรือ 1 ไม้บรรทัดนะคะ อย่ายาวเกินนะคะ เพราะถ้าเกิดยาวเกิน ด้ายอาจจะพันได้นะคะ หลังจากนั้นนำด้ายคู่นะคะ ขมวดปม วิธีทำขมวดปมนะคะ ทำได้หลายวิธีนะคะ บางคนก็อาจจะทำแบบนี้นะคะ แล้วก็นำด้ายเข้าไปใส่ หรือจะพันที่นิ้วมือตนเองก็ได้ค่ะ แล้วแต่เลยนะคะ จะใช้วิธีไหน แต่อย่าลืมนะคะปมต้องด้ายคู่นะคะ แล้วค่อย ๆ ดึงให้ปมไปอยู่ด้านปลายด้ายนะคะ เห็นไหมคะ มีปมเล็ก ๆ แล้วแบบนี้ หลังจากนั้นตัดทิ้งค่ะ จัดอย่าตัดให้โดนปมนะคะ เสร็จเรียบร้อยแล้ว หลังจากนั้นค่ะ นำตะขอนะคะที่เราจะติดนะคะ คุณครูขอเลือกเป็นตะขออะไรเอ่ย ตะขอรับนั่นเองนะคะ เก่งมากค่ะ ขันตอนแรกนะคะ เราก็วางในตำแหน่งที่เราต้องการ นำเข็มนะคะ แทงขึ้นมานะคะ ให้อยู่ด้านนอกของตะขอนะคะ แล้วก็เริ่มจากมุมใดมุมหนึ่ง คือ ถ้าเริ่มจากมุมนี้ เราก็เริ่มเย็บวนไปถึงด้านนี้นั่นเองนะคะ อันนี้ขึ้นอยู่กับว่านักเรียนถนัดแบบไหนนะคะ ซึ่งบางคนอาจจะถนัดอย่างนีมาด้านนี้ก็ได้นะคะ แล้วแต่เลยค่ะ หลังจากนั้นดึงเข็มขึ้นมา เข็มของเราจะอยู่บนผ้าตลอดนะคะ เริ่มแล้วนะคะ แทงเข็มค่ะ ลงใต้ผ้าเข้ามาในรูนะคะ หลังจากนั้นนำด้ายค่ะ พันที่หัวเข็ม คุณครูพันลงมาทางนิ้วโป้งนะคะ ช่วงดึงด้ายตรงนี้นะคะ นักเรียนสามารถที่จะวางเข็มได้ บางคนต้องระมัดระวัง เพราะนักเรียนดึงยาวไปเพื่อนอยู่ด้านหลังอาจจะเกิดอุบัติเหตุได้นะ เพราะฉะนั้น วางเข็มเลยดีกว่านะคะ เห็นไหมคะ ได้ 1 ปมแล้ว รู้สึกเป็นอย่างไรบ้างคะ ถ้าได้ 1 ปมแล้ว ปมที่ 2 กำลังเกิดขึ้น ดึงให้ตึงนะคะ แทงเข็มขึ้นมา นักเรียนพูดตามด้วยนะคะ เพราะเดี๋ยวเวลานักเรียนทำ จะได้ทำอย่างถูกต้อง แล้วก็ดึงนะคะ แทงเข็มลงข้างนอกนะคะ ลงใต้ผ้าขึ้นในรูแล้วก็พันแล้วดึง ช่วงดึง ดึงลงมาข้างล่างนะคะ ถ้านักเรียนดึงขึ้นข้างบน ปมจะไปอยู่ด้านบนนะคะ เราจะให้ปมอยู่ด้านล่าง เราต้องดึงลงด้านล่าง แทงขึ้น พันนะคะ นะคะ ดึง อีกทีหนึ่งค่ะ แทง ขึ้น พัน ดึง ได้ไหมคะ เดี๋ยวลองพูดตามนะคะ แทง ขึ้น พัน แล้วดึง แทงขึ้นแล้วพัน ดึง ถ้ามีปัญหาตรงไหนให้หยุดก่อน ตอนนี้ครูมีปัญหาแล้วค่ะ ด้ายไม่เสมอกันค่ะ ต้องหาสาเหตุค่ะ ว่าเป็นเส้นไหนนะคะ ที่ทำให้ด้ายของเราไม่เสมอกัน เราก็ดึงด้ายเส้นนั้นให้ตึงนะคะ เจอปัญหาต้องรีบแก้นะคะ อย่าปล้อยไว้นะคะ ค่อยดึงนะคะ บางคนดึงแรงด้ายขาดต้องเริ่มใหม่นะคะ แทง ขึ้น ไม่ขึ้นนะคะ เอาใหม่ แทงขึ้นนะคะ แล้วพัน แล้วดึง เห็นไหมคะ เราก็หมุนผ้าไปได้เรื่อย ๆ ค่ะ แทงแล้วขึ้น แทงแล้วขึ้นนะคะ พัน ต่อนะคะ โอ้โห เสียงดังฟังชัดมากเลยค่ะ เด็ก ๆ พูดต่อเลยค่ะ ถ้าเด็ก ๆ สามารถพูดได้ อธิบายได้นะคะ คุณครูเชื่อว่านักเรียนก็จะได้เช่นกันค่ะ แล้วดึง ปัญหาเริ่มมาอีกแล้วค่ะ นั่นติดแล้วค่ะ ดึงไม่ได้ เราต้องหาวิธีนะคะ ค่อย ๆ เห็นไหมคะ ได้แล้ว คุณครูจะขอเริ่มจุดใหม่เลยนะคะ การเริ่มที่จุดใหม่นะคะ ให้แทงเข็มลงใต้ผ้า อันนี้ถือว่ายังเย็บทำไมคะ ไม่ครบรอบสวยสักเท่าไรนะคะ แต่ก็มีความคงทนแล้วนะคะ เดี๋ยวกลัวว่าเด็ก ๆ จะท้อก่อนนะคะ แทงเข็มขึ้นไปค่ะ ข้างนอกของตะขอรับนั่นเองนะคะ ทีนี้เราจะใช้ด้านบนเราก็สามารถที่จะหมุนผ้านะคะ เอาตามที่เราถนัดได้ แทงเข็มลงไปใต้ผ้านะคะ แล้วขึ้น แล้วพัน อย่าลืมพันนะคะ แทงเข็มเข้าไปในรูแล้วพัน มองเหมือนง่ายใช่ไหมคะ ก็ง่ายนะคะ เราจะปฏิบัติเช่นนี้ไปเรื่อย ๆ นะคะ ย้ำนะคะ ว่าพบปัญหาว่าด้ายเส้นไหนถ้าดึงไม่สุดให้นักเรียนแก้ปัญหาเลยนะคะ เราสามารถหมุนผ้าไปได้เรื่อย ๆ อย่าลืมว่าเราต้องดึงด้ายนะคะ ลงมาด้านล่างนะคะ ลงมาด้านล่างนะคะ เพราะว่าถ้าเกิดเราดึงขึ้นบน ก็จะทำให้ปมไปอยู่ด้านบนนั่นเองนะคะ เราทำเช่นนี้ไปเรื่อย ๆ นะคะ ประมาณ 15-20 เข็มนะคะ ประมาณนะคะ ประมาณ แล้วพัน ย้ำนะคะ ว่าอย่าลืมพันเข็มนะคะ ที่สำคัญนะคะ พยายามอย่าให้เข็มออกมาก่อนแล้วค่อยพันนะคะ เดี๋ยวเราจะมาดูตอนจบนะคะ ว่าแล้วเราจะพันด้ายอย่างไรนะคะ ขออีก 1 ฝีเข็ม แล้วพัน นะคะ เสร็จเรียบร้อยแล้ว ให้เราจัดด้ายทิ้งค่ะ แต่อย่าเพิ่งนะคะ ให้นักเรียนเก็บปลายด้ายไปไว้ด้านหลังนะคะ แทงลงไป แล้วเรากลับผ้านะคะ เพื่อที่จะผูกด้ายนั่นเองนะคะ เวลาที่เราผูกด้ายนะคะ เรานำเข็มสอดใต้ผ้าหรือใต้ด้าย เหมือนเดิมค่ะ เราใช้วิธีพันรอบเข็มนะคะ สัก 2 รอบนะคะ 2 รอบนะคะ แล้วดึง นี่ก็จะเป็นการผูกเข็มเห็นไหมคะ เรียบร้อยค่ะ ผลงานของเราค่ะ นี่คือตะขอรับเสร็จสิ้นเรียบร้อยแล้ว เด็ก ๆ หวังว่าเป็นอย่างไรบ้างคะ ต่อไปคุณครูจะให้เด็ก ๆ นะคะ มีเวลาการฝึกปฏิบัติตรงนี้นะคะ เป็นเวลา 25 นาทีนะคะ โดยให้ติดทั้งตะขอรับและตะขอเกี่ยว เมื่อติดเสร็จเรียบร้อยแล้วนะคะ ให้นักเรียนนำผลงานชิ้นนี้ไปแปะลงใบงาน วิธีการแปะลงใบงานนะคะ อยากจะให้ติดด้านบน ทากาวด้านบนเล็กน้อยและแปะที่ใบงานเพื่อที่จะเปิดดูได้นะคะ แบบนี้นะคะ อย่าลืมด้วยนะคะ ในใบงานเขียนว่ามีวัสดุอุปกรณ์อะไรบ้าง แล้วก็ขั้นตอนการทำงานเป็นอย่างไรนะคะ 25 นาทีตรงนี้เชิญเลยค่ะ เชิญเลยค่ะ</w:t>
      </w:r>
    </w:p>
    <w:p>
      <w:pPr>
        <w:pStyle w:val="BodyText"/>
      </w:pPr>
      <w:r>
        <w:t xml:space="preserve">(อาจารย์สุนทรีย์) ค่ะ ตอนนี้เวลาเราก็หมดแล้วนะคะ 25 นาทีตรงนี้นะคะ ไม่รู้ว่าเด็ก ๆ ทำได้ถึงไหนนะคะ ไม่เป็นไรค่ะ เด็ก ๆ สามารถเอาไปฝึกฝนต่อได้นะคะ เรามาดูแบบฝึกหัดนี่ค่ะ เราก็เขียนวัสดุอุปกรณ์ค่ะว่ามีอะไรบ้างว่ามีอะไรบ้าง ขั้นตอนการปฏิบัติเลยก็ได้นะคะ แล้วก็ติดผลงานค่ะ เห็นไหมคะ เวลาติดคุณครูบอกให้ติดด้านบนด้านเดียว เห็นไหมคะ แบบนี้ ด้ายนะคะ ก็เลือกสีให้เห็นได้ชัดเจนก่อนนะะค ช่วงนี้เราฝึกปฏิบัตินั่นเองค่ะ ประมาณนี้นะคะ ถ้าใครทำเสร็จแล้ว สำหรับในวันนี้นะคะ เรามาสรุปบทเรียนกันค่ะ ครูฝ้าย</w:t>
      </w:r>
    </w:p>
    <w:p>
      <w:pPr>
        <w:pStyle w:val="BodyText"/>
      </w:pPr>
      <w:r>
        <w:t xml:space="preserve">(อาจารย์ณัฐทิยา) สำหรับบทเรียนในวันนี้นะคะ สำหรับการเย็บตะขอนะคะ ก็สามารถช่วยในเรื่องการซ่อมแซมเสื้อผ้าที่ชำรุด และก็เป็นการใช้เวลาว่างให้มีประโยชน์นั่นเองค่ะ สำหรับวันนี้ และคุณครู… สำหรับต่อไปค่ะครูฝ้าย สิ่งที่นักเรียนต้องเตรียมมานะคะ ในเรื่องของการเตรียมใบงานการจัดโตะและก็กระเป๋านักเรียนนั่นเองค่ะ กระเป๋านักเรียนเด็ก ๆ นำมาทุกวันอยุ่แล้วนะคะ ก็คงถือว่าอยู่แล้วนะคะ เอาใบงานอย่างเดียวค่ะ เดี๋ยวเราพบกันใหม่ครั้งหน้า สำหรับวันนี้ค่ะ หมดเวลาแล้วค่ะ เรา 2 คนต้องจากกันไปก่อนแล้ว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DLTV การงานอาชีพ ป. 4 หน่วยที่ 1 2. การซ่อมแซมเสื้อผ้า(การติดตะขอ)</dc:title>
  <dc:creator/>
  <cp:keywords/>
  <dcterms:created xsi:type="dcterms:W3CDTF">2021-10-18T04:21:50Z</dcterms:created>
  <dcterms:modified xsi:type="dcterms:W3CDTF">2021-10-18T04: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ตุลาคม 2564 เวลา 09.00 น.</vt:lpwstr>
  </property>
  <property fmtid="{D5CDD505-2E9C-101B-9397-08002B2CF9AE}" pid="3" name="subtitle">
    <vt:lpwstr/>
  </property>
</Properties>
</file>